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Iraq</w:t>
      </w:r>
      <w:r>
        <w:t xml:space="preserve"> </w:t>
      </w:r>
      <w:r>
        <w:t xml:space="preserve">Baghdad</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Baker position at [Company Name] in Baghdad, Iraq. As a dedicated and skilled baker with a passion for creating traditional and contemporary baked goods, I am eager to contribute my expertise to your team while immersing myself in the vibrant culinary culture of Iraq. This opportunity aligns perfectly with my professional goals and my desire to bring warmth, flavor, and authenticity to the communities of Baghdad through the art of baking.</w:t>
      </w:r>
    </w:p>
    <w:p>
      <w:pPr>
        <w:pStyle w:val="BodyText"/>
      </w:pPr>
      <w:r>
        <w:t xml:space="preserve">With over [X years] of experience in the baking industry, I have honed my craft through rigorous training, hands-on practice, and a deep respect for the traditions that define this field. My journey as a baker has been driven by a love for combining precision with creativity, whether it’s perfecting the texture of a traditional Iraqi bread like *khobz* or innovating modern pastries that reflect global influences. I understand that baking is more than just a profession—it’s an art form that requires patience, attention to detail, and an unwavering commitment to quality. These values have guided me throughout my career, and I am confident they will make me a valuable asset to your establishment.</w:t>
      </w:r>
    </w:p>
    <w:bookmarkStart w:id="20" w:name="X88d09a843e41e677e4d59d077aa77aaf2359717"/>
    <w:p>
      <w:pPr>
        <w:pStyle w:val="Heading2"/>
      </w:pPr>
      <w:r>
        <w:t xml:space="preserve">The Significance of Baking in Iraq Baghdad</w:t>
      </w:r>
    </w:p>
    <w:p>
      <w:pPr>
        <w:pStyle w:val="FirstParagraph"/>
      </w:pPr>
      <w:r>
        <w:t xml:space="preserve">Baking holds a special place in the heart of Iraqi culture, particularly in Baghdad, where the aroma of freshly baked bread often fills the air and brings people together. The city’s rich culinary heritage is rooted in time-honored techniques passed down through generations, and as a baker, I am deeply inspired by this legacy. My goal is to not only meet but exceed expectations by delivering products that honor these traditions while also embracing innovation. For instance, I have experience adapting classic recipes to cater to diverse tastes, ensuring that every customer feels welcomed and satisfied.</w:t>
      </w:r>
    </w:p>
    <w:p>
      <w:pPr>
        <w:pStyle w:val="BodyText"/>
      </w:pPr>
      <w:r>
        <w:t xml:space="preserve">In Baghdad, where the demand for high-quality baked goods is ever-growing, my skills in both traditional and modern baking methods would be an asset. Whether it’s crafting perfectly flaky *mazza* (flatbread), decadent *knafeh* (a cheese-based dessert), or contemporary cakes and pastries, I am equipped to handle the unique challenges of this dynamic market. My ability to work in fast-paced environments, manage time efficiently, and maintain high standards of hygiene and consistency ensures that I can thrive in any bakery setting.</w:t>
      </w:r>
    </w:p>
    <w:bookmarkEnd w:id="20"/>
    <w:bookmarkStart w:id="21" w:name="why-baghdad"/>
    <w:p>
      <w:pPr>
        <w:pStyle w:val="Heading2"/>
      </w:pPr>
      <w:r>
        <w:t xml:space="preserve">Why Baghdad?</w:t>
      </w:r>
    </w:p>
    <w:p>
      <w:pPr>
        <w:pStyle w:val="FirstParagraph"/>
      </w:pPr>
      <w:r>
        <w:t xml:space="preserve">I am particularly drawn to the opportunity to work as a baker in Baghdad because of the city’s unique blend of history, culture, and community. Growing up in [Your Hometown or Background], I have always been fascinated by the role food plays in uniting people and preserving traditions. Baghdad’s bustling markets, historic neighborhoods like Al-Rashid Street, and its reputation as a culinary hub make it an exciting place to grow professionally. I am eager to contribute my skills while learning from the local expertise of Iraqi bakers and immersing myself in the city’s rich cultural tapestry.</w:t>
      </w:r>
    </w:p>
    <w:p>
      <w:pPr>
        <w:pStyle w:val="BodyText"/>
      </w:pPr>
      <w:r>
        <w:t xml:space="preserve">Additionally, I am committed to supporting the local economy by sourcing ingredients from nearby producers and collaborating with other businesses in the area. This approach not only ensures freshness but also fosters a sense of community, which is essential for any bakery aiming to build a loyal customer base. My goal is to create a welcoming space where customers can enjoy exceptional baked goods while feeling connected to the traditions that define Baghdad’s food culture.</w:t>
      </w:r>
    </w:p>
    <w:bookmarkEnd w:id="21"/>
    <w:bookmarkStart w:id="22" w:name="Xa85b29e711833264fcc665880469248ff9ff19a"/>
    <w:p>
      <w:pPr>
        <w:pStyle w:val="Heading2"/>
      </w:pPr>
      <w:r>
        <w:t xml:space="preserve">Professional Qualifications and Achievements</w:t>
      </w:r>
    </w:p>
    <w:p>
      <w:pPr>
        <w:pStyle w:val="FirstParagraph"/>
      </w:pPr>
      <w:r>
        <w:t xml:space="preserve">Throughout my career, I have worked in various roles that have allowed me to develop a comprehensive understanding of the baking industry. From managing a small bakery in [Previous Location] to working in a large-scale production facility, I have gained experience in every aspect of the process—from recipe development and ingredient sourcing to quality control and customer service. My attention to detail ensures that each product meets the highest standards, while my ability to work well under pressure has enabled me to thrive in busy environments.</w:t>
      </w:r>
    </w:p>
    <w:p>
      <w:pPr>
        <w:pStyle w:val="BodyText"/>
      </w:pPr>
      <w:r>
        <w:t xml:space="preserve">I hold [mention certifications, if applicable, e.g., “a certification in professional baking from XYZ Institute” or “experience with gluten-free and vegan baking techniques”]. These qualifications have equipped me with the technical knowledge and creativity needed to excel as a baker. I am also proficient in using modern bakery equipment, such as mixers, ovens, and bread machines, and I stay updated on industry trends by attending workshops and networking with fellow bakers.</w:t>
      </w:r>
    </w:p>
    <w:p>
      <w:pPr>
        <w:pStyle w:val="BodyText"/>
      </w:pPr>
      <w:r>
        <w:t xml:space="preserve">One of my proudest achievements was [insert specific example: e.g., “leading a team to win a local baking competition” or “revamping a bakery’s menu to increase customer satisfaction by 30%”]. This experience reinforced my belief that passion, dedication, and adaptability are key to success in the culinary world. I am eager to bring this same drive and enthusiasm to your team in Baghdad.</w:t>
      </w:r>
    </w:p>
    <w:bookmarkEnd w:id="22"/>
    <w:bookmarkStart w:id="23" w:name="conclusion"/>
    <w:p>
      <w:pPr>
        <w:pStyle w:val="Heading2"/>
      </w:pPr>
      <w:r>
        <w:t xml:space="preserve">Conclusion</w:t>
      </w:r>
    </w:p>
    <w:p>
      <w:pPr>
        <w:pStyle w:val="FirstParagraph"/>
      </w:pPr>
      <w:r>
        <w:t xml:space="preserve">In conclusion, I am confident that my skills, experience, and passion for baking make me an ideal candidate for the Baker position at [Company Name] in Baghdad. I am excited about the opportunity to contribute to your bakery’s success while immersing myself in the unique culture and traditions of Iraq. Thank you for considering my application. I would be honored to discuss how my background and vision align with your needs, and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Iraq Baghdad</dc:title>
  <dc:creator/>
  <cp:keywords/>
  <dcterms:created xsi:type="dcterms:W3CDTF">2025-12-10T07:54:02Z</dcterms:created>
  <dcterms:modified xsi:type="dcterms:W3CDTF">2025-12-10T07:54:02Z</dcterms:modified>
</cp:coreProperties>
</file>

<file path=docProps/custom.xml><?xml version="1.0" encoding="utf-8"?>
<Properties xmlns="http://schemas.openxmlformats.org/officeDocument/2006/custom-properties" xmlns:vt="http://schemas.openxmlformats.org/officeDocument/2006/docPropsVTypes"/>
</file>